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2E21" w:rsidRDefault="007B3924" w:rsidP="003A2E21">
      <w:pPr>
        <w:jc w:val="center"/>
      </w:pPr>
      <w:r>
        <w:rPr>
          <w:noProof/>
        </w:rPr>
        <w:drawing>
          <wp:inline distT="0" distB="0" distL="0" distR="0">
            <wp:extent cx="2597150" cy="806569"/>
            <wp:effectExtent l="0" t="0" r="0" b="0"/>
            <wp:docPr id="4" name="Picture 4" descr="C:\Users\jungme\Downloads\Copy of OSU_Cascades_horizontal_2C_O_over_B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ungme\Downloads\Copy of OSU_Cascades_horizontal_2C_O_over_B_RGB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402" cy="827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2E21" w:rsidRPr="00EB0A2F" w:rsidRDefault="00E65180" w:rsidP="003A2E21">
      <w:pPr>
        <w:jc w:val="center"/>
        <w:rPr>
          <w:rFonts w:ascii="Stratum2 Black" w:hAnsi="Stratum2 Black"/>
          <w:b/>
          <w:sz w:val="36"/>
          <w:szCs w:val="36"/>
        </w:rPr>
      </w:pPr>
      <w:r w:rsidRPr="00EB0A2F">
        <w:rPr>
          <w:rFonts w:ascii="Stratum2 Black" w:hAnsi="Stratum2 Black"/>
          <w:b/>
          <w:sz w:val="36"/>
          <w:szCs w:val="36"/>
        </w:rPr>
        <w:t>201</w:t>
      </w:r>
      <w:r w:rsidR="00EB0A2F" w:rsidRPr="00EB0A2F">
        <w:rPr>
          <w:rFonts w:ascii="Stratum2 Black" w:hAnsi="Stratum2 Black"/>
          <w:b/>
          <w:sz w:val="36"/>
          <w:szCs w:val="36"/>
        </w:rPr>
        <w:t>9</w:t>
      </w:r>
      <w:r w:rsidR="003A2E21" w:rsidRPr="00EB0A2F">
        <w:rPr>
          <w:rFonts w:ascii="Stratum2 Black" w:hAnsi="Stratum2 Black"/>
          <w:b/>
          <w:sz w:val="36"/>
          <w:szCs w:val="36"/>
        </w:rPr>
        <w:t xml:space="preserve"> Student Commencement Speaker Application</w:t>
      </w:r>
    </w:p>
    <w:p w:rsidR="003A2E21" w:rsidRPr="00EB0A2F" w:rsidRDefault="00950F6C" w:rsidP="007613A4">
      <w:pPr>
        <w:pStyle w:val="Heading1"/>
        <w:rPr>
          <w:rFonts w:ascii="Rufina-Stencil-Bold" w:hAnsi="Rufina-Stencil-Bold"/>
          <w:b w:val="0"/>
        </w:rPr>
      </w:pPr>
      <w:r w:rsidRPr="00EB0A2F">
        <w:rPr>
          <w:rFonts w:ascii="Rufina-Stencil-Bold" w:hAnsi="Rufina-Stencil-Bold"/>
          <w:b w:val="0"/>
        </w:rPr>
        <w:t>Application Timeline</w:t>
      </w:r>
    </w:p>
    <w:p w:rsidR="00950F6C" w:rsidRPr="00EB0A2F" w:rsidRDefault="00950F6C" w:rsidP="007613A4">
      <w:pPr>
        <w:pStyle w:val="NoSpacing"/>
        <w:ind w:firstLine="720"/>
        <w:rPr>
          <w:rFonts w:ascii="Kievit Offc" w:hAnsi="Kievit Offc"/>
        </w:rPr>
      </w:pPr>
      <w:r w:rsidRPr="00EB0A2F">
        <w:rPr>
          <w:rFonts w:ascii="Kievit Offc" w:hAnsi="Kievit Offc"/>
          <w:b/>
        </w:rPr>
        <w:t>Deadline</w:t>
      </w:r>
      <w:r w:rsidR="00601309" w:rsidRPr="00EB0A2F">
        <w:rPr>
          <w:rFonts w:ascii="Kievit Offc" w:hAnsi="Kievit Offc"/>
        </w:rPr>
        <w:t>:</w:t>
      </w:r>
      <w:r w:rsidR="00970278" w:rsidRPr="00EB0A2F">
        <w:rPr>
          <w:rFonts w:ascii="Kievit Offc" w:hAnsi="Kievit Offc"/>
        </w:rPr>
        <w:t xml:space="preserve"> </w:t>
      </w:r>
      <w:r w:rsidR="007613A4" w:rsidRPr="00EB0A2F">
        <w:rPr>
          <w:rFonts w:ascii="Kievit Offc" w:hAnsi="Kievit Offc"/>
        </w:rPr>
        <w:tab/>
      </w:r>
      <w:r w:rsidR="00112A06">
        <w:rPr>
          <w:rFonts w:ascii="Kievit Offc" w:hAnsi="Kievit Offc"/>
          <w:highlight w:val="yellow"/>
        </w:rPr>
        <w:t>Wednesday, May 15</w:t>
      </w:r>
      <w:r w:rsidR="007B3924" w:rsidRPr="00EB0A2F">
        <w:rPr>
          <w:rFonts w:ascii="Kievit Offc" w:hAnsi="Kievit Offc"/>
          <w:highlight w:val="yellow"/>
        </w:rPr>
        <w:t>, 201</w:t>
      </w:r>
      <w:r w:rsidR="006A73B0">
        <w:rPr>
          <w:rFonts w:ascii="Kievit Offc" w:hAnsi="Kievit Offc"/>
          <w:highlight w:val="yellow"/>
        </w:rPr>
        <w:t>9</w:t>
      </w:r>
      <w:r w:rsidR="003B2671" w:rsidRPr="00EB0A2F">
        <w:rPr>
          <w:rFonts w:ascii="Kievit Offc" w:hAnsi="Kievit Offc"/>
          <w:highlight w:val="yellow"/>
        </w:rPr>
        <w:t xml:space="preserve"> at Noon</w:t>
      </w:r>
    </w:p>
    <w:p w:rsidR="00950F6C" w:rsidRPr="00EB0A2F" w:rsidRDefault="00950F6C" w:rsidP="007613A4">
      <w:pPr>
        <w:pStyle w:val="NoSpacing"/>
        <w:ind w:left="2160" w:hanging="1440"/>
        <w:rPr>
          <w:rFonts w:ascii="Kievit Offc" w:hAnsi="Kievit Offc"/>
        </w:rPr>
      </w:pPr>
      <w:r w:rsidRPr="00EB0A2F">
        <w:rPr>
          <w:rFonts w:ascii="Kievit Offc" w:hAnsi="Kievit Offc"/>
          <w:b/>
        </w:rPr>
        <w:t>Interviews</w:t>
      </w:r>
      <w:r w:rsidRPr="00EB0A2F">
        <w:rPr>
          <w:rFonts w:ascii="Kievit Offc" w:hAnsi="Kievit Offc"/>
        </w:rPr>
        <w:t xml:space="preserve">: </w:t>
      </w:r>
      <w:r w:rsidR="007613A4" w:rsidRPr="00EB0A2F">
        <w:rPr>
          <w:rFonts w:ascii="Kievit Offc" w:hAnsi="Kievit Offc"/>
        </w:rPr>
        <w:tab/>
      </w:r>
      <w:r w:rsidRPr="00EB0A2F">
        <w:rPr>
          <w:rFonts w:ascii="Kievit Offc" w:hAnsi="Kievit Offc"/>
        </w:rPr>
        <w:t xml:space="preserve">Applicants </w:t>
      </w:r>
      <w:r w:rsidR="00112A06">
        <w:rPr>
          <w:rFonts w:ascii="Kievit Offc" w:hAnsi="Kievit Offc"/>
        </w:rPr>
        <w:t xml:space="preserve">submit their written </w:t>
      </w:r>
      <w:proofErr w:type="gramStart"/>
      <w:r w:rsidR="00112A06">
        <w:rPr>
          <w:rFonts w:ascii="Kievit Offc" w:hAnsi="Kievit Offc"/>
        </w:rPr>
        <w:t>their</w:t>
      </w:r>
      <w:proofErr w:type="gramEnd"/>
      <w:r w:rsidR="00112A06">
        <w:rPr>
          <w:rFonts w:ascii="Kievit Offc" w:hAnsi="Kievit Offc"/>
        </w:rPr>
        <w:t xml:space="preserve"> up to three minute speech for committee review. </w:t>
      </w:r>
    </w:p>
    <w:p w:rsidR="00950F6C" w:rsidRPr="00EB0A2F" w:rsidRDefault="00950F6C" w:rsidP="007613A4">
      <w:pPr>
        <w:pStyle w:val="NoSpacing"/>
        <w:ind w:firstLine="720"/>
        <w:rPr>
          <w:rFonts w:ascii="Kievit Offc" w:hAnsi="Kievit Offc"/>
        </w:rPr>
      </w:pPr>
      <w:r w:rsidRPr="00EB0A2F">
        <w:rPr>
          <w:rFonts w:ascii="Kievit Offc" w:hAnsi="Kievit Offc"/>
          <w:b/>
        </w:rPr>
        <w:t>Notification</w:t>
      </w:r>
      <w:r w:rsidRPr="00EB0A2F">
        <w:rPr>
          <w:rFonts w:ascii="Kievit Offc" w:hAnsi="Kievit Offc"/>
        </w:rPr>
        <w:t>:</w:t>
      </w:r>
      <w:r w:rsidR="007E7AED" w:rsidRPr="00EB0A2F">
        <w:rPr>
          <w:rFonts w:ascii="Kievit Offc" w:hAnsi="Kievit Offc"/>
        </w:rPr>
        <w:t xml:space="preserve"> </w:t>
      </w:r>
      <w:r w:rsidR="007613A4" w:rsidRPr="00EB0A2F">
        <w:rPr>
          <w:rFonts w:ascii="Kievit Offc" w:hAnsi="Kievit Offc"/>
        </w:rPr>
        <w:tab/>
      </w:r>
      <w:r w:rsidR="007E7AED" w:rsidRPr="00EB0A2F">
        <w:rPr>
          <w:rFonts w:ascii="Kievit Offc" w:hAnsi="Kievit Offc"/>
          <w:highlight w:val="yellow"/>
        </w:rPr>
        <w:t xml:space="preserve"> May </w:t>
      </w:r>
      <w:r w:rsidR="007B3924" w:rsidRPr="00EB0A2F">
        <w:rPr>
          <w:rFonts w:ascii="Kievit Offc" w:hAnsi="Kievit Offc"/>
          <w:highlight w:val="yellow"/>
        </w:rPr>
        <w:t>1</w:t>
      </w:r>
      <w:r w:rsidR="00112A06">
        <w:rPr>
          <w:rFonts w:ascii="Kievit Offc" w:hAnsi="Kievit Offc"/>
          <w:highlight w:val="yellow"/>
        </w:rPr>
        <w:t>7</w:t>
      </w:r>
      <w:r w:rsidR="00E65180" w:rsidRPr="00EB0A2F">
        <w:rPr>
          <w:rFonts w:ascii="Kievit Offc" w:hAnsi="Kievit Offc"/>
          <w:highlight w:val="yellow"/>
        </w:rPr>
        <w:t>, 201</w:t>
      </w:r>
      <w:r w:rsidR="00EB0A2F" w:rsidRPr="00EB0A2F">
        <w:rPr>
          <w:rFonts w:ascii="Kievit Offc" w:hAnsi="Kievit Offc"/>
          <w:highlight w:val="yellow"/>
        </w:rPr>
        <w:t>9</w:t>
      </w:r>
    </w:p>
    <w:p w:rsidR="00245F24" w:rsidRDefault="00245F24" w:rsidP="007613A4">
      <w:pPr>
        <w:pStyle w:val="NoSpacing"/>
        <w:ind w:firstLine="720"/>
      </w:pPr>
    </w:p>
    <w:p w:rsidR="00245F24" w:rsidRPr="00EB0A2F" w:rsidRDefault="00245F24" w:rsidP="00245F24">
      <w:pPr>
        <w:pStyle w:val="Heading1"/>
        <w:spacing w:before="0"/>
        <w:rPr>
          <w:rFonts w:ascii="Rufina-Stencil-Bold" w:hAnsi="Rufina-Stencil-Bold"/>
          <w:b w:val="0"/>
        </w:rPr>
      </w:pPr>
      <w:r w:rsidRPr="00EB0A2F">
        <w:rPr>
          <w:rFonts w:ascii="Rufina-Stencil-Bold" w:hAnsi="Rufina-Stencil-Bold"/>
          <w:b w:val="0"/>
        </w:rPr>
        <w:t>Minimum Requirements</w:t>
      </w:r>
    </w:p>
    <w:p w:rsidR="00245F24" w:rsidRPr="00EB0A2F" w:rsidRDefault="00245F24" w:rsidP="00245F24">
      <w:pPr>
        <w:numPr>
          <w:ilvl w:val="0"/>
          <w:numId w:val="2"/>
        </w:numPr>
        <w:spacing w:after="0" w:line="240" w:lineRule="auto"/>
        <w:rPr>
          <w:rFonts w:ascii="Kievit Offc" w:hAnsi="Kievit Offc"/>
        </w:rPr>
      </w:pPr>
      <w:r w:rsidRPr="00EB0A2F">
        <w:rPr>
          <w:rFonts w:ascii="Kievit Offc" w:hAnsi="Kievit Offc"/>
        </w:rPr>
        <w:t>Must be graduating this June</w:t>
      </w:r>
      <w:r w:rsidR="00EB0A2F">
        <w:rPr>
          <w:rFonts w:ascii="Kievit Offc" w:hAnsi="Kievit Offc"/>
        </w:rPr>
        <w:t>.</w:t>
      </w:r>
    </w:p>
    <w:p w:rsidR="00245F24" w:rsidRPr="00EB0A2F" w:rsidRDefault="00245F24" w:rsidP="00245F24">
      <w:pPr>
        <w:numPr>
          <w:ilvl w:val="0"/>
          <w:numId w:val="2"/>
        </w:numPr>
        <w:spacing w:after="0" w:line="240" w:lineRule="auto"/>
        <w:rPr>
          <w:rFonts w:ascii="Kievit Offc" w:hAnsi="Kievit Offc"/>
        </w:rPr>
      </w:pPr>
      <w:r w:rsidRPr="00EB0A2F">
        <w:rPr>
          <w:rFonts w:ascii="Kievit Offc" w:hAnsi="Kievit Offc"/>
        </w:rPr>
        <w:t>Must be able to attend the Commenceme</w:t>
      </w:r>
      <w:r w:rsidR="00D421BF" w:rsidRPr="00EB0A2F">
        <w:rPr>
          <w:rFonts w:ascii="Kievit Offc" w:hAnsi="Kievit Offc"/>
        </w:rPr>
        <w:t>nt Ceremony on Sunday, June 1</w:t>
      </w:r>
      <w:r w:rsidR="00EB0A2F" w:rsidRPr="00EB0A2F">
        <w:rPr>
          <w:rFonts w:ascii="Kievit Offc" w:hAnsi="Kievit Offc"/>
        </w:rPr>
        <w:t>6</w:t>
      </w:r>
      <w:r w:rsidR="007B3924" w:rsidRPr="00EB0A2F">
        <w:rPr>
          <w:rFonts w:ascii="Kievit Offc" w:hAnsi="Kievit Offc"/>
        </w:rPr>
        <w:t>.</w:t>
      </w:r>
    </w:p>
    <w:p w:rsidR="00950F6C" w:rsidRDefault="00950F6C" w:rsidP="007613A4">
      <w:pPr>
        <w:spacing w:after="0" w:line="240" w:lineRule="auto"/>
      </w:pPr>
    </w:p>
    <w:p w:rsidR="00847A50" w:rsidRPr="00EB0A2F" w:rsidRDefault="00245F24" w:rsidP="00847A50">
      <w:pPr>
        <w:pStyle w:val="Heading1"/>
        <w:rPr>
          <w:rFonts w:ascii="Rufina-Stencil-Bold" w:hAnsi="Rufina-Stencil-Bold"/>
          <w:b w:val="0"/>
        </w:rPr>
      </w:pPr>
      <w:r w:rsidRPr="00EB0A2F">
        <w:rPr>
          <w:rFonts w:ascii="Rufina-Stencil-Bold" w:hAnsi="Rufina-Stencil-Bold"/>
          <w:b w:val="0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91440</wp:posOffset>
                </wp:positionV>
                <wp:extent cx="5410200" cy="0"/>
                <wp:effectExtent l="38100" t="38100" r="57150" b="57150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ED7D31"/>
                          </a:solidFill>
                          <a:round/>
                          <a:headEnd type="oval" w="med" len="med"/>
                          <a:tailEnd type="oval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1EE41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374.8pt;margin-top:7.2pt;width:426pt;height:0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" strokecolor="#ed7d31" strokeweight="1pt">
                <v:stroke startarrow="oval" endarrow="oval"/>
                <v:shadow color="#868686"/>
                <w10:wrap anchorx="margin"/>
              </v:shape>
            </w:pict>
          </mc:Fallback>
        </mc:AlternateContent>
      </w:r>
      <w:r w:rsidRPr="00EB0A2F">
        <w:rPr>
          <w:rFonts w:ascii="Rufina-Stencil-Bold" w:hAnsi="Rufina-Stencil-Bold"/>
          <w:b w:val="0"/>
        </w:rPr>
        <w:t xml:space="preserve">Applicant </w:t>
      </w:r>
      <w:r w:rsidR="0028101A" w:rsidRPr="00EB0A2F">
        <w:rPr>
          <w:rFonts w:ascii="Rufina-Stencil-Bold" w:hAnsi="Rufina-Stencil-Bold"/>
          <w:b w:val="0"/>
        </w:rPr>
        <w:t>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620"/>
        <w:gridCol w:w="2340"/>
        <w:gridCol w:w="90"/>
        <w:gridCol w:w="1615"/>
        <w:gridCol w:w="2965"/>
      </w:tblGrid>
      <w:tr w:rsidR="00847A50" w:rsidRPr="00EB0A2F" w:rsidTr="00F0069A">
        <w:trPr>
          <w:gridAfter w:val="3"/>
          <w:wAfter w:w="4670" w:type="dxa"/>
        </w:trPr>
        <w:tc>
          <w:tcPr>
            <w:tcW w:w="1620" w:type="dxa"/>
            <w:vAlign w:val="bottom"/>
          </w:tcPr>
          <w:p w:rsidR="00847A50" w:rsidRPr="00EB0A2F" w:rsidRDefault="00847A50" w:rsidP="00F0069A">
            <w:pPr>
              <w:tabs>
                <w:tab w:val="left" w:pos="1080"/>
              </w:tabs>
              <w:spacing w:after="0" w:line="240" w:lineRule="auto"/>
              <w:rPr>
                <w:rFonts w:ascii="Kievit Offc" w:hAnsi="Kievit Offc"/>
              </w:rPr>
            </w:pPr>
            <w:r w:rsidRPr="00EB0A2F">
              <w:rPr>
                <w:rFonts w:ascii="Kievit Offc" w:hAnsi="Kievit Offc"/>
              </w:rPr>
              <w:t>Name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vAlign w:val="bottom"/>
          </w:tcPr>
          <w:p w:rsidR="00847A50" w:rsidRPr="00EB0A2F" w:rsidRDefault="00847A50" w:rsidP="00F0069A">
            <w:pPr>
              <w:tabs>
                <w:tab w:val="left" w:pos="1080"/>
              </w:tabs>
              <w:spacing w:after="0" w:line="240" w:lineRule="auto"/>
              <w:rPr>
                <w:rFonts w:ascii="Kievit Offc" w:hAnsi="Kievit Offc"/>
              </w:rPr>
            </w:pPr>
          </w:p>
        </w:tc>
      </w:tr>
      <w:tr w:rsidR="00847A50" w:rsidRPr="00EB0A2F" w:rsidTr="00F0069A">
        <w:trPr>
          <w:gridAfter w:val="3"/>
          <w:wAfter w:w="4670" w:type="dxa"/>
        </w:trPr>
        <w:tc>
          <w:tcPr>
            <w:tcW w:w="1620" w:type="dxa"/>
            <w:vAlign w:val="bottom"/>
          </w:tcPr>
          <w:p w:rsidR="00847A50" w:rsidRPr="00EB0A2F" w:rsidRDefault="00847A50" w:rsidP="00F0069A">
            <w:pPr>
              <w:tabs>
                <w:tab w:val="left" w:pos="1080"/>
              </w:tabs>
              <w:spacing w:after="0" w:line="240" w:lineRule="auto"/>
              <w:rPr>
                <w:rFonts w:ascii="Kievit Offc" w:hAnsi="Kievit Offc"/>
              </w:rPr>
            </w:pPr>
            <w:r w:rsidRPr="00EB0A2F">
              <w:rPr>
                <w:rFonts w:ascii="Kievit Offc" w:hAnsi="Kievit Offc"/>
              </w:rPr>
              <w:t>OSU ID #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847A50" w:rsidRPr="00EB0A2F" w:rsidRDefault="00847A50" w:rsidP="00F0069A">
            <w:pPr>
              <w:tabs>
                <w:tab w:val="left" w:pos="1080"/>
              </w:tabs>
              <w:spacing w:after="0" w:line="240" w:lineRule="auto"/>
              <w:rPr>
                <w:rFonts w:ascii="Kievit Offc" w:hAnsi="Kievit Offc"/>
              </w:rPr>
            </w:pPr>
          </w:p>
        </w:tc>
      </w:tr>
      <w:tr w:rsidR="00847A50" w:rsidRPr="00EB0A2F" w:rsidTr="00F0069A">
        <w:trPr>
          <w:gridAfter w:val="3"/>
          <w:wAfter w:w="4670" w:type="dxa"/>
        </w:trPr>
        <w:tc>
          <w:tcPr>
            <w:tcW w:w="1620" w:type="dxa"/>
            <w:vAlign w:val="bottom"/>
          </w:tcPr>
          <w:p w:rsidR="00847A50" w:rsidRPr="00EB0A2F" w:rsidRDefault="00847A50" w:rsidP="00F0069A">
            <w:pPr>
              <w:tabs>
                <w:tab w:val="left" w:pos="1080"/>
              </w:tabs>
              <w:spacing w:after="0" w:line="240" w:lineRule="auto"/>
              <w:rPr>
                <w:rFonts w:ascii="Kievit Offc" w:hAnsi="Kievit Offc"/>
              </w:rPr>
            </w:pPr>
            <w:r w:rsidRPr="00EB0A2F">
              <w:rPr>
                <w:rFonts w:ascii="Kievit Offc" w:hAnsi="Kievit Offc"/>
              </w:rPr>
              <w:t>Email</w:t>
            </w:r>
            <w:r w:rsidR="00245F24" w:rsidRPr="00EB0A2F">
              <w:rPr>
                <w:rFonts w:ascii="Kievit Offc" w:hAnsi="Kievit Offc"/>
              </w:rPr>
              <w:t xml:space="preserve"> Address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847A50" w:rsidRPr="00EB0A2F" w:rsidRDefault="00847A50" w:rsidP="00F0069A">
            <w:pPr>
              <w:tabs>
                <w:tab w:val="left" w:pos="1080"/>
              </w:tabs>
              <w:spacing w:after="0" w:line="240" w:lineRule="auto"/>
              <w:rPr>
                <w:rFonts w:ascii="Kievit Offc" w:hAnsi="Kievit Offc"/>
              </w:rPr>
            </w:pPr>
          </w:p>
        </w:tc>
      </w:tr>
      <w:tr w:rsidR="00847A50" w:rsidRPr="00EB0A2F" w:rsidTr="00F0069A">
        <w:trPr>
          <w:gridAfter w:val="3"/>
          <w:wAfter w:w="4670" w:type="dxa"/>
        </w:trPr>
        <w:tc>
          <w:tcPr>
            <w:tcW w:w="1620" w:type="dxa"/>
            <w:vAlign w:val="bottom"/>
          </w:tcPr>
          <w:p w:rsidR="00847A50" w:rsidRPr="00EB0A2F" w:rsidRDefault="00847A50" w:rsidP="00F0069A">
            <w:pPr>
              <w:tabs>
                <w:tab w:val="left" w:pos="1080"/>
              </w:tabs>
              <w:spacing w:after="0" w:line="240" w:lineRule="auto"/>
              <w:rPr>
                <w:rFonts w:ascii="Kievit Offc" w:hAnsi="Kievit Offc"/>
              </w:rPr>
            </w:pPr>
            <w:r w:rsidRPr="00EB0A2F">
              <w:rPr>
                <w:rFonts w:ascii="Kievit Offc" w:hAnsi="Kievit Offc"/>
              </w:rPr>
              <w:t>Phone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847A50" w:rsidRPr="00EB0A2F" w:rsidRDefault="00847A50" w:rsidP="00F0069A">
            <w:pPr>
              <w:tabs>
                <w:tab w:val="left" w:pos="1080"/>
              </w:tabs>
              <w:spacing w:after="0" w:line="240" w:lineRule="auto"/>
              <w:rPr>
                <w:rFonts w:ascii="Kievit Offc" w:hAnsi="Kievit Offc"/>
              </w:rPr>
            </w:pPr>
          </w:p>
        </w:tc>
      </w:tr>
      <w:tr w:rsidR="00847A50" w:rsidRPr="00EB0A2F" w:rsidTr="00F0069A">
        <w:trPr>
          <w:gridAfter w:val="3"/>
          <w:wAfter w:w="4670" w:type="dxa"/>
        </w:trPr>
        <w:tc>
          <w:tcPr>
            <w:tcW w:w="1620" w:type="dxa"/>
            <w:vAlign w:val="bottom"/>
          </w:tcPr>
          <w:p w:rsidR="00847A50" w:rsidRPr="00EB0A2F" w:rsidRDefault="00847A50" w:rsidP="00F0069A">
            <w:pPr>
              <w:tabs>
                <w:tab w:val="left" w:pos="1080"/>
              </w:tabs>
              <w:spacing w:after="0" w:line="240" w:lineRule="auto"/>
              <w:rPr>
                <w:rFonts w:ascii="Kievit Offc" w:hAnsi="Kievit Offc"/>
              </w:rPr>
            </w:pPr>
            <w:r w:rsidRPr="00EB0A2F">
              <w:rPr>
                <w:rFonts w:ascii="Kievit Offc" w:hAnsi="Kievit Offc"/>
              </w:rPr>
              <w:t>Degree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vAlign w:val="bottom"/>
          </w:tcPr>
          <w:p w:rsidR="00847A50" w:rsidRPr="00EB0A2F" w:rsidRDefault="00D50638" w:rsidP="00F0069A">
            <w:pPr>
              <w:tabs>
                <w:tab w:val="center" w:pos="1062"/>
              </w:tabs>
              <w:spacing w:after="0" w:line="240" w:lineRule="auto"/>
              <w:rPr>
                <w:rFonts w:ascii="Kievit Offc" w:hAnsi="Kievit Offc"/>
              </w:rPr>
            </w:pPr>
            <w:sdt>
              <w:sdtPr>
                <w:rPr>
                  <w:rFonts w:ascii="Kievit Offc" w:hAnsi="Kievit Offc"/>
                </w:rPr>
                <w:id w:val="1035862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5F24" w:rsidRPr="00EB0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45F24" w:rsidRPr="00EB0A2F">
              <w:rPr>
                <w:rFonts w:ascii="Kievit Offc" w:hAnsi="Kievit Offc"/>
              </w:rPr>
              <w:tab/>
              <w:t xml:space="preserve">BA/BS       </w:t>
            </w:r>
            <w:sdt>
              <w:sdtPr>
                <w:rPr>
                  <w:rFonts w:ascii="Kievit Offc" w:hAnsi="Kievit Offc"/>
                </w:rPr>
                <w:id w:val="-353809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5F24" w:rsidRPr="00EB0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45F24" w:rsidRPr="00EB0A2F">
              <w:rPr>
                <w:rFonts w:ascii="Kievit Offc" w:hAnsi="Kievit Offc"/>
              </w:rPr>
              <w:t xml:space="preserve"> MA </w:t>
            </w:r>
          </w:p>
        </w:tc>
      </w:tr>
      <w:tr w:rsidR="00847A50" w:rsidRPr="00EB0A2F" w:rsidTr="00F0069A">
        <w:trPr>
          <w:gridAfter w:val="3"/>
          <w:wAfter w:w="4670" w:type="dxa"/>
        </w:trPr>
        <w:tc>
          <w:tcPr>
            <w:tcW w:w="1620" w:type="dxa"/>
            <w:vAlign w:val="bottom"/>
          </w:tcPr>
          <w:p w:rsidR="00847A50" w:rsidRPr="00EB0A2F" w:rsidRDefault="00847A50" w:rsidP="00F0069A">
            <w:pPr>
              <w:tabs>
                <w:tab w:val="left" w:pos="1080"/>
              </w:tabs>
              <w:spacing w:after="0" w:line="240" w:lineRule="auto"/>
              <w:rPr>
                <w:rFonts w:ascii="Kievit Offc" w:hAnsi="Kievit Offc"/>
              </w:rPr>
            </w:pPr>
            <w:r w:rsidRPr="00EB0A2F">
              <w:rPr>
                <w:rFonts w:ascii="Kievit Offc" w:hAnsi="Kievit Offc"/>
              </w:rPr>
              <w:t>Major, Minor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vAlign w:val="bottom"/>
          </w:tcPr>
          <w:p w:rsidR="00847A50" w:rsidRPr="00EB0A2F" w:rsidRDefault="00847A50" w:rsidP="00F0069A">
            <w:pPr>
              <w:tabs>
                <w:tab w:val="left" w:pos="1080"/>
              </w:tabs>
              <w:spacing w:after="0" w:line="240" w:lineRule="auto"/>
              <w:rPr>
                <w:rFonts w:ascii="Kievit Offc" w:hAnsi="Kievit Offc"/>
              </w:rPr>
            </w:pPr>
          </w:p>
        </w:tc>
      </w:tr>
      <w:tr w:rsidR="00847A50" w:rsidRPr="00EB0A2F" w:rsidTr="00F0069A">
        <w:tc>
          <w:tcPr>
            <w:tcW w:w="5665" w:type="dxa"/>
            <w:gridSpan w:val="4"/>
            <w:vAlign w:val="bottom"/>
          </w:tcPr>
          <w:p w:rsidR="00245F24" w:rsidRPr="00EB0A2F" w:rsidRDefault="00847A50" w:rsidP="00F0069A">
            <w:pPr>
              <w:tabs>
                <w:tab w:val="left" w:pos="1080"/>
              </w:tabs>
              <w:spacing w:before="240" w:after="0" w:line="240" w:lineRule="auto"/>
              <w:rPr>
                <w:rFonts w:ascii="Kievit Offc" w:hAnsi="Kievit Offc"/>
                <w:i/>
              </w:rPr>
            </w:pPr>
            <w:r w:rsidRPr="00EB0A2F">
              <w:rPr>
                <w:rFonts w:ascii="Kievit Offc" w:hAnsi="Kievit Offc"/>
                <w:i/>
              </w:rPr>
              <w:t>Faculty member who could serve as an academic reference</w:t>
            </w:r>
            <w:r w:rsidR="00245F24" w:rsidRPr="00EB0A2F">
              <w:rPr>
                <w:rFonts w:ascii="Kievit Offc" w:hAnsi="Kievit Offc"/>
                <w:i/>
              </w:rPr>
              <w:t>:</w:t>
            </w:r>
          </w:p>
        </w:tc>
        <w:tc>
          <w:tcPr>
            <w:tcW w:w="2965" w:type="dxa"/>
            <w:vAlign w:val="bottom"/>
          </w:tcPr>
          <w:p w:rsidR="00847A50" w:rsidRPr="00EB0A2F" w:rsidRDefault="00847A50" w:rsidP="00F0069A">
            <w:pPr>
              <w:tabs>
                <w:tab w:val="left" w:pos="1080"/>
              </w:tabs>
              <w:spacing w:before="240" w:after="0" w:line="240" w:lineRule="auto"/>
              <w:rPr>
                <w:rFonts w:ascii="Kievit Offc" w:hAnsi="Kievit Offc"/>
              </w:rPr>
            </w:pPr>
          </w:p>
        </w:tc>
      </w:tr>
      <w:tr w:rsidR="00245F24" w:rsidRPr="00EB0A2F" w:rsidTr="00F006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4580" w:type="dxa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45F24" w:rsidRPr="00EB0A2F" w:rsidRDefault="00245F24" w:rsidP="00F0069A">
            <w:pPr>
              <w:tabs>
                <w:tab w:val="left" w:pos="1080"/>
              </w:tabs>
              <w:spacing w:after="0" w:line="240" w:lineRule="auto"/>
              <w:rPr>
                <w:rFonts w:ascii="Kievit Offc" w:hAnsi="Kievit Offc"/>
              </w:rPr>
            </w:pPr>
            <w:r w:rsidRPr="00EB0A2F">
              <w:rPr>
                <w:rFonts w:ascii="Kievit Offc" w:hAnsi="Kievit Offc"/>
              </w:rPr>
              <w:t>Name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245F24" w:rsidRPr="00EB0A2F" w:rsidRDefault="00245F24" w:rsidP="00F0069A">
            <w:pPr>
              <w:tabs>
                <w:tab w:val="left" w:pos="1080"/>
              </w:tabs>
              <w:spacing w:after="0" w:line="240" w:lineRule="auto"/>
              <w:rPr>
                <w:rFonts w:ascii="Kievit Offc" w:hAnsi="Kievit Offc"/>
              </w:rPr>
            </w:pPr>
          </w:p>
        </w:tc>
      </w:tr>
      <w:tr w:rsidR="00245F24" w:rsidRPr="00EB0A2F" w:rsidTr="00F006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4580" w:type="dxa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45F24" w:rsidRPr="00EB0A2F" w:rsidRDefault="00245F24" w:rsidP="00F0069A">
            <w:pPr>
              <w:tabs>
                <w:tab w:val="left" w:pos="1080"/>
              </w:tabs>
              <w:spacing w:after="0" w:line="240" w:lineRule="auto"/>
              <w:rPr>
                <w:rFonts w:ascii="Kievit Offc" w:hAnsi="Kievit Offc"/>
              </w:rPr>
            </w:pPr>
            <w:r w:rsidRPr="00EB0A2F">
              <w:rPr>
                <w:rFonts w:ascii="Kievit Offc" w:hAnsi="Kievit Offc"/>
              </w:rPr>
              <w:t>Email Address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245F24" w:rsidRPr="00EB0A2F" w:rsidRDefault="00245F24" w:rsidP="00F0069A">
            <w:pPr>
              <w:tabs>
                <w:tab w:val="left" w:pos="1080"/>
              </w:tabs>
              <w:spacing w:after="0" w:line="240" w:lineRule="auto"/>
              <w:rPr>
                <w:rFonts w:ascii="Kievit Offc" w:hAnsi="Kievit Offc"/>
              </w:rPr>
            </w:pPr>
          </w:p>
        </w:tc>
      </w:tr>
    </w:tbl>
    <w:p w:rsidR="00847A50" w:rsidRDefault="00847A50" w:rsidP="007613A4">
      <w:pPr>
        <w:spacing w:after="0" w:line="240" w:lineRule="auto"/>
      </w:pPr>
    </w:p>
    <w:p w:rsidR="0028101A" w:rsidRPr="00EB0A2F" w:rsidRDefault="00556409" w:rsidP="0028101A">
      <w:pPr>
        <w:pStyle w:val="Heading1"/>
        <w:rPr>
          <w:rFonts w:ascii="Rufina-Stencil-Bold" w:hAnsi="Rufina-Stencil-Bold"/>
          <w:b w:val="0"/>
        </w:rPr>
      </w:pPr>
      <w:r w:rsidRPr="00EB0A2F">
        <w:rPr>
          <w:rFonts w:ascii="Rufina-Stencil-Bold" w:hAnsi="Rufina-Stencil-Bold"/>
          <w:b w:val="0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69215</wp:posOffset>
                </wp:positionV>
                <wp:extent cx="5410200" cy="0"/>
                <wp:effectExtent l="57150" t="57150" r="57150" b="571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ED7D31"/>
                          </a:solidFill>
                          <a:round/>
                          <a:headEnd type="oval" w="med" len="med"/>
                          <a:tailEnd type="oval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F2385A" id="AutoShape 3" o:spid="_x0000_s1026" type="#_x0000_t32" style="position:absolute;margin-left:-1.5pt;margin-top:5.45pt;width:426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" strokecolor="#ed7d31" strokeweight="1pt">
                <v:stroke startarrow="oval" endarrow="oval"/>
                <v:shadow color="#868686"/>
              </v:shape>
            </w:pict>
          </mc:Fallback>
        </mc:AlternateContent>
      </w:r>
      <w:r w:rsidR="0028101A" w:rsidRPr="00EB0A2F">
        <w:rPr>
          <w:rFonts w:ascii="Rufina-Stencil-Bold" w:hAnsi="Rufina-Stencil-Bold"/>
          <w:b w:val="0"/>
        </w:rPr>
        <w:t>Required Questions</w:t>
      </w:r>
    </w:p>
    <w:p w:rsidR="003A2E21" w:rsidRPr="00EB0A2F" w:rsidRDefault="003A2E21" w:rsidP="007613A4">
      <w:pPr>
        <w:spacing w:after="0" w:line="240" w:lineRule="auto"/>
        <w:rPr>
          <w:rFonts w:ascii="Kievit Offc" w:hAnsi="Kievit Offc"/>
        </w:rPr>
      </w:pPr>
      <w:r w:rsidRPr="00EB0A2F">
        <w:rPr>
          <w:rFonts w:ascii="Kievit Offc" w:hAnsi="Kievit Offc"/>
        </w:rPr>
        <w:t>On a separate typed page, please answer the following questions.</w:t>
      </w:r>
    </w:p>
    <w:p w:rsidR="0028101A" w:rsidRPr="00EB0A2F" w:rsidRDefault="0028101A" w:rsidP="007613A4">
      <w:pPr>
        <w:spacing w:after="0" w:line="240" w:lineRule="auto"/>
        <w:rPr>
          <w:rFonts w:ascii="Kievit Offc" w:hAnsi="Kievit Offc"/>
        </w:rPr>
      </w:pPr>
    </w:p>
    <w:p w:rsidR="003A2E21" w:rsidRPr="00EB0A2F" w:rsidRDefault="00325E21" w:rsidP="007613A4">
      <w:pPr>
        <w:numPr>
          <w:ilvl w:val="0"/>
          <w:numId w:val="1"/>
        </w:numPr>
        <w:spacing w:after="0" w:line="240" w:lineRule="auto"/>
        <w:rPr>
          <w:rFonts w:ascii="Kievit Offc" w:hAnsi="Kievit Offc"/>
        </w:rPr>
      </w:pPr>
      <w:r w:rsidRPr="00EB0A2F">
        <w:rPr>
          <w:rFonts w:ascii="Kievit Offc" w:hAnsi="Kievit Offc"/>
        </w:rPr>
        <w:t>Why do you want to be the 201</w:t>
      </w:r>
      <w:r w:rsidR="00EB0A2F" w:rsidRPr="00EB0A2F">
        <w:rPr>
          <w:rFonts w:ascii="Kievit Offc" w:hAnsi="Kievit Offc"/>
        </w:rPr>
        <w:t>9</w:t>
      </w:r>
      <w:r w:rsidR="003A2E21" w:rsidRPr="00EB0A2F">
        <w:rPr>
          <w:rFonts w:ascii="Kievit Offc" w:hAnsi="Kievit Offc"/>
        </w:rPr>
        <w:t xml:space="preserve"> Student Commencement Speaker?</w:t>
      </w:r>
    </w:p>
    <w:p w:rsidR="003A2E21" w:rsidRPr="00EB0A2F" w:rsidRDefault="003A2E21" w:rsidP="007613A4">
      <w:pPr>
        <w:numPr>
          <w:ilvl w:val="0"/>
          <w:numId w:val="1"/>
        </w:numPr>
        <w:spacing w:after="0" w:line="240" w:lineRule="auto"/>
        <w:rPr>
          <w:rFonts w:ascii="Kievit Offc" w:hAnsi="Kievit Offc"/>
        </w:rPr>
      </w:pPr>
      <w:r w:rsidRPr="00EB0A2F">
        <w:rPr>
          <w:rFonts w:ascii="Kievit Offc" w:hAnsi="Kievit Offc"/>
        </w:rPr>
        <w:t>Do you have any public speaking experience? If so, briefly describe.</w:t>
      </w:r>
    </w:p>
    <w:p w:rsidR="003A2E21" w:rsidRPr="00EB0A2F" w:rsidRDefault="003A2E21" w:rsidP="007613A4">
      <w:pPr>
        <w:numPr>
          <w:ilvl w:val="0"/>
          <w:numId w:val="1"/>
        </w:numPr>
        <w:spacing w:after="0" w:line="240" w:lineRule="auto"/>
        <w:rPr>
          <w:rFonts w:ascii="Kievit Offc" w:hAnsi="Kievit Offc"/>
        </w:rPr>
      </w:pPr>
      <w:r w:rsidRPr="00EB0A2F">
        <w:rPr>
          <w:rFonts w:ascii="Kievit Offc" w:hAnsi="Kievit Offc"/>
        </w:rPr>
        <w:t>What message do you want to communicate to your fellow graduates in three minutes? Provide a summary of the speech you would give at the commencement ceremony if you were selected.</w:t>
      </w:r>
    </w:p>
    <w:p w:rsidR="0028101A" w:rsidRPr="00EB0A2F" w:rsidRDefault="0028101A" w:rsidP="007613A4">
      <w:pPr>
        <w:spacing w:after="0" w:line="240" w:lineRule="auto"/>
        <w:rPr>
          <w:rFonts w:ascii="Kievit Offc" w:hAnsi="Kievit Offc"/>
          <w:b/>
        </w:rPr>
      </w:pPr>
    </w:p>
    <w:p w:rsidR="00245F24" w:rsidRPr="00EB0A2F" w:rsidRDefault="00245F24" w:rsidP="007613A4">
      <w:pPr>
        <w:spacing w:after="0" w:line="240" w:lineRule="auto"/>
        <w:rPr>
          <w:rFonts w:ascii="Kievit Offc" w:hAnsi="Kievit Offc"/>
          <w:b/>
        </w:rPr>
      </w:pPr>
    </w:p>
    <w:p w:rsidR="003B2671" w:rsidRPr="00EB0A2F" w:rsidRDefault="00950F6C" w:rsidP="007613A4">
      <w:pPr>
        <w:spacing w:after="0" w:line="240" w:lineRule="auto"/>
        <w:rPr>
          <w:rFonts w:ascii="Kievit Offc" w:hAnsi="Kievit Offc"/>
          <w:b/>
        </w:rPr>
      </w:pPr>
      <w:r w:rsidRPr="00EB0A2F">
        <w:rPr>
          <w:rFonts w:ascii="Kievit Offc" w:hAnsi="Kievit Offc"/>
          <w:b/>
        </w:rPr>
        <w:t xml:space="preserve">Please </w:t>
      </w:r>
      <w:r w:rsidR="003B2671" w:rsidRPr="00EB0A2F">
        <w:rPr>
          <w:rFonts w:ascii="Kievit Offc" w:hAnsi="Kievit Offc"/>
          <w:b/>
        </w:rPr>
        <w:t xml:space="preserve">email </w:t>
      </w:r>
      <w:r w:rsidRPr="00EB0A2F">
        <w:rPr>
          <w:rFonts w:ascii="Kievit Offc" w:hAnsi="Kievit Offc"/>
          <w:b/>
        </w:rPr>
        <w:t>com</w:t>
      </w:r>
      <w:r w:rsidR="00120413" w:rsidRPr="00EB0A2F">
        <w:rPr>
          <w:rFonts w:ascii="Kievit Offc" w:hAnsi="Kievit Offc"/>
          <w:b/>
        </w:rPr>
        <w:t xml:space="preserve">pleted applications to </w:t>
      </w:r>
      <w:r w:rsidR="00EB0A2F" w:rsidRPr="00EB0A2F">
        <w:rPr>
          <w:rFonts w:ascii="Kievit Offc" w:hAnsi="Kievit Offc"/>
          <w:b/>
        </w:rPr>
        <w:t>Kristen Martin</w:t>
      </w:r>
      <w:r w:rsidR="007B3924" w:rsidRPr="00EB0A2F">
        <w:rPr>
          <w:rFonts w:ascii="Kievit Offc" w:hAnsi="Kievit Offc"/>
          <w:b/>
        </w:rPr>
        <w:t xml:space="preserve">, </w:t>
      </w:r>
      <w:r w:rsidR="00EB0A2F" w:rsidRPr="00EB0A2F">
        <w:rPr>
          <w:rFonts w:ascii="Kievit Offc" w:hAnsi="Kievit Offc"/>
          <w:b/>
        </w:rPr>
        <w:t>Assistant Director of Student Life</w:t>
      </w:r>
      <w:r w:rsidR="003B2671" w:rsidRPr="00EB0A2F">
        <w:rPr>
          <w:rFonts w:ascii="Kievit Offc" w:hAnsi="Kievit Offc"/>
          <w:b/>
        </w:rPr>
        <w:t xml:space="preserve"> at</w:t>
      </w:r>
      <w:r w:rsidR="007B3924" w:rsidRPr="00EB0A2F">
        <w:rPr>
          <w:rFonts w:ascii="Kievit Offc" w:hAnsi="Kievit Offc"/>
          <w:b/>
        </w:rPr>
        <w:t xml:space="preserve"> </w:t>
      </w:r>
      <w:hyperlink r:id="rId7" w:history="1">
        <w:r w:rsidR="00EB0A2F" w:rsidRPr="00EB0A2F">
          <w:rPr>
            <w:rStyle w:val="Hyperlink"/>
            <w:rFonts w:ascii="Kievit Offc" w:hAnsi="Kievit Offc"/>
            <w:b/>
          </w:rPr>
          <w:t>kristen.martin@osucascades.edu</w:t>
        </w:r>
      </w:hyperlink>
      <w:r w:rsidR="00EB0A2F" w:rsidRPr="00EB0A2F">
        <w:rPr>
          <w:rStyle w:val="Hyperlink"/>
          <w:rFonts w:ascii="Kievit Offc" w:hAnsi="Kievit Offc"/>
          <w:b/>
        </w:rPr>
        <w:t xml:space="preserve"> . </w:t>
      </w:r>
      <w:r w:rsidR="003B2671" w:rsidRPr="00EB0A2F">
        <w:rPr>
          <w:rFonts w:ascii="Kievit Offc" w:hAnsi="Kievit Offc"/>
          <w:b/>
        </w:rPr>
        <w:t xml:space="preserve">Hard copies of the application can also be turned in to </w:t>
      </w:r>
      <w:r w:rsidR="00120413" w:rsidRPr="00EB0A2F">
        <w:rPr>
          <w:rFonts w:ascii="Kievit Offc" w:hAnsi="Kievit Offc"/>
          <w:b/>
        </w:rPr>
        <w:t xml:space="preserve">the </w:t>
      </w:r>
      <w:r w:rsidR="003B2671" w:rsidRPr="00EB0A2F">
        <w:rPr>
          <w:rFonts w:ascii="Kievit Offc" w:hAnsi="Kievit Offc"/>
          <w:b/>
        </w:rPr>
        <w:t>O</w:t>
      </w:r>
      <w:r w:rsidRPr="00EB0A2F">
        <w:rPr>
          <w:rFonts w:ascii="Kievit Offc" w:hAnsi="Kievit Offc"/>
          <w:b/>
        </w:rPr>
        <w:t>ffice of</w:t>
      </w:r>
      <w:r w:rsidR="00601309" w:rsidRPr="00EB0A2F">
        <w:rPr>
          <w:rFonts w:ascii="Kievit Offc" w:hAnsi="Kievit Offc"/>
          <w:b/>
        </w:rPr>
        <w:t xml:space="preserve"> Stud</w:t>
      </w:r>
      <w:r w:rsidR="0028101A" w:rsidRPr="00EB0A2F">
        <w:rPr>
          <w:rFonts w:ascii="Kievit Offc" w:hAnsi="Kievit Offc"/>
          <w:b/>
        </w:rPr>
        <w:t>ent Life in</w:t>
      </w:r>
      <w:r w:rsidR="00E65180" w:rsidRPr="00EB0A2F">
        <w:rPr>
          <w:rFonts w:ascii="Kievit Offc" w:hAnsi="Kievit Offc"/>
          <w:b/>
        </w:rPr>
        <w:t xml:space="preserve"> </w:t>
      </w:r>
      <w:r w:rsidR="003B2671" w:rsidRPr="00EB0A2F">
        <w:rPr>
          <w:rFonts w:ascii="Kievit Offc" w:hAnsi="Kievit Offc"/>
          <w:b/>
        </w:rPr>
        <w:t>TYKH 110</w:t>
      </w:r>
      <w:r w:rsidR="00120413" w:rsidRPr="00EB0A2F">
        <w:rPr>
          <w:rFonts w:ascii="Kievit Offc" w:hAnsi="Kievit Offc"/>
          <w:b/>
        </w:rPr>
        <w:t xml:space="preserve"> </w:t>
      </w:r>
      <w:r w:rsidRPr="00EB0A2F">
        <w:rPr>
          <w:rFonts w:ascii="Kievit Offc" w:hAnsi="Kievit Offc"/>
          <w:b/>
        </w:rPr>
        <w:t xml:space="preserve">by </w:t>
      </w:r>
      <w:r w:rsidR="003B2671" w:rsidRPr="00EB0A2F">
        <w:rPr>
          <w:rFonts w:ascii="Kievit Offc" w:hAnsi="Kievit Offc"/>
          <w:b/>
          <w:highlight w:val="yellow"/>
        </w:rPr>
        <w:t>12</w:t>
      </w:r>
      <w:r w:rsidRPr="00EB0A2F">
        <w:rPr>
          <w:rFonts w:ascii="Kievit Offc" w:hAnsi="Kievit Offc"/>
          <w:b/>
          <w:highlight w:val="yellow"/>
        </w:rPr>
        <w:t>:00</w:t>
      </w:r>
      <w:r w:rsidR="00604E59" w:rsidRPr="00EB0A2F">
        <w:rPr>
          <w:rFonts w:ascii="Kievit Offc" w:hAnsi="Kievit Offc"/>
          <w:b/>
          <w:highlight w:val="yellow"/>
        </w:rPr>
        <w:t xml:space="preserve"> PM on</w:t>
      </w:r>
      <w:r w:rsidR="007B3924" w:rsidRPr="00EB0A2F">
        <w:rPr>
          <w:rFonts w:ascii="Kievit Offc" w:hAnsi="Kievit Offc"/>
          <w:b/>
          <w:highlight w:val="yellow"/>
        </w:rPr>
        <w:t xml:space="preserve"> </w:t>
      </w:r>
      <w:r w:rsidR="00112A06">
        <w:rPr>
          <w:rFonts w:ascii="Kievit Offc" w:hAnsi="Kievit Offc"/>
          <w:b/>
          <w:highlight w:val="yellow"/>
        </w:rPr>
        <w:t>May 15</w:t>
      </w:r>
      <w:bookmarkStart w:id="0" w:name="_GoBack"/>
      <w:bookmarkEnd w:id="0"/>
      <w:r w:rsidR="007B3924" w:rsidRPr="00EB0A2F">
        <w:rPr>
          <w:rFonts w:ascii="Kievit Offc" w:hAnsi="Kievit Offc"/>
          <w:b/>
          <w:highlight w:val="yellow"/>
        </w:rPr>
        <w:t>, 201</w:t>
      </w:r>
      <w:r w:rsidR="00EB0A2F" w:rsidRPr="00EB0A2F">
        <w:rPr>
          <w:rFonts w:ascii="Kievit Offc" w:hAnsi="Kievit Offc"/>
          <w:b/>
          <w:highlight w:val="yellow"/>
        </w:rPr>
        <w:t>9</w:t>
      </w:r>
      <w:r w:rsidR="0028101A" w:rsidRPr="00EB0A2F">
        <w:rPr>
          <w:rFonts w:ascii="Kievit Offc" w:hAnsi="Kievit Offc"/>
          <w:b/>
          <w:highlight w:val="yellow"/>
        </w:rPr>
        <w:t>.</w:t>
      </w:r>
    </w:p>
    <w:sectPr w:rsidR="003B2671" w:rsidRPr="00EB0A2F" w:rsidSect="0028101A">
      <w:pgSz w:w="12240" w:h="15840"/>
      <w:pgMar w:top="540" w:right="1800" w:bottom="63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tratum2 Black">
    <w:panose1 w:val="020B0506030000020004"/>
    <w:charset w:val="00"/>
    <w:family w:val="swiss"/>
    <w:notTrueType/>
    <w:pitch w:val="variable"/>
    <w:sig w:usb0="00000007" w:usb1="00000000" w:usb2="00000000" w:usb3="00000000" w:csb0="00000093" w:csb1="00000000"/>
  </w:font>
  <w:font w:name="Rufina-Stencil-Bold">
    <w:panose1 w:val="02000503080000020004"/>
    <w:charset w:val="00"/>
    <w:family w:val="modern"/>
    <w:notTrueType/>
    <w:pitch w:val="variable"/>
    <w:sig w:usb0="00000003" w:usb1="00000000" w:usb2="00000000" w:usb3="00000000" w:csb0="00000001" w:csb1="00000000"/>
  </w:font>
  <w:font w:name="Kievit Offc">
    <w:panose1 w:val="020B0504030101020102"/>
    <w:charset w:val="00"/>
    <w:family w:val="swiss"/>
    <w:pitch w:val="variable"/>
    <w:sig w:usb0="A00000EF" w:usb1="4000205B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31DDF"/>
    <w:multiLevelType w:val="hybridMultilevel"/>
    <w:tmpl w:val="34F4C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DA6E5C"/>
    <w:multiLevelType w:val="hybridMultilevel"/>
    <w:tmpl w:val="18EEDF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tTAyNDSxNDY0MzZU0lEKTi0uzszPAykwqgUAAkM9USwAAAA="/>
  </w:docVars>
  <w:rsids>
    <w:rsidRoot w:val="003A2E21"/>
    <w:rsid w:val="00026534"/>
    <w:rsid w:val="00112A06"/>
    <w:rsid w:val="00120413"/>
    <w:rsid w:val="00167872"/>
    <w:rsid w:val="001C33AE"/>
    <w:rsid w:val="00245F24"/>
    <w:rsid w:val="0028101A"/>
    <w:rsid w:val="0031286A"/>
    <w:rsid w:val="00325E21"/>
    <w:rsid w:val="00333170"/>
    <w:rsid w:val="00333B1A"/>
    <w:rsid w:val="00334607"/>
    <w:rsid w:val="00356FDA"/>
    <w:rsid w:val="00395542"/>
    <w:rsid w:val="003A2E21"/>
    <w:rsid w:val="003B2671"/>
    <w:rsid w:val="004B310C"/>
    <w:rsid w:val="00506750"/>
    <w:rsid w:val="00517E60"/>
    <w:rsid w:val="00521CE7"/>
    <w:rsid w:val="00535ECC"/>
    <w:rsid w:val="00556409"/>
    <w:rsid w:val="005708F1"/>
    <w:rsid w:val="00585820"/>
    <w:rsid w:val="00601309"/>
    <w:rsid w:val="00604E59"/>
    <w:rsid w:val="006A51C5"/>
    <w:rsid w:val="006A73B0"/>
    <w:rsid w:val="007613A4"/>
    <w:rsid w:val="007B3924"/>
    <w:rsid w:val="007C37C1"/>
    <w:rsid w:val="007D5664"/>
    <w:rsid w:val="007E7AED"/>
    <w:rsid w:val="00847A50"/>
    <w:rsid w:val="00863F77"/>
    <w:rsid w:val="00950F6C"/>
    <w:rsid w:val="00970278"/>
    <w:rsid w:val="00C0086E"/>
    <w:rsid w:val="00C91815"/>
    <w:rsid w:val="00CB1CBB"/>
    <w:rsid w:val="00D421BF"/>
    <w:rsid w:val="00D50638"/>
    <w:rsid w:val="00E65180"/>
    <w:rsid w:val="00EA7606"/>
    <w:rsid w:val="00EB0A2F"/>
    <w:rsid w:val="00F00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rokecolor="none [3205]">
      <v:stroke color="none [3205]" weight="1pt"/>
      <v:shadow color="#868686"/>
    </o:shapedefaults>
    <o:shapelayout v:ext="edit">
      <o:idmap v:ext="edit" data="1"/>
    </o:shapelayout>
  </w:shapeDefaults>
  <w:decimalSymbol w:val="."/>
  <w:listSeparator w:val=","/>
  <w14:docId w14:val="01F32657"/>
  <w15:chartTrackingRefBased/>
  <w15:docId w15:val="{E1EE35DF-B2FE-4F7A-A4E7-C436201A9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613A4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13A4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AA610D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13A4"/>
    <w:pPr>
      <w:keepNext/>
      <w:keepLines/>
      <w:spacing w:before="200" w:after="0"/>
      <w:outlineLvl w:val="1"/>
    </w:pPr>
    <w:rPr>
      <w:rFonts w:ascii="Calibri Light" w:eastAsia="Times New Roman" w:hAnsi="Calibri Light"/>
      <w:b/>
      <w:bCs/>
      <w:color w:val="E4831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13A4"/>
    <w:pPr>
      <w:keepNext/>
      <w:keepLines/>
      <w:spacing w:before="200" w:after="0"/>
      <w:outlineLvl w:val="2"/>
    </w:pPr>
    <w:rPr>
      <w:rFonts w:ascii="Calibri Light" w:eastAsia="Times New Roman" w:hAnsi="Calibri Light"/>
      <w:b/>
      <w:bCs/>
      <w:color w:val="E4831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13A4"/>
    <w:pPr>
      <w:keepNext/>
      <w:keepLines/>
      <w:spacing w:before="200" w:after="0"/>
      <w:outlineLvl w:val="3"/>
    </w:pPr>
    <w:rPr>
      <w:rFonts w:ascii="Calibri Light" w:eastAsia="Times New Roman" w:hAnsi="Calibri Light"/>
      <w:b/>
      <w:bCs/>
      <w:i/>
      <w:iCs/>
      <w:color w:val="E4831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13A4"/>
    <w:pPr>
      <w:keepNext/>
      <w:keepLines/>
      <w:spacing w:before="200" w:after="0"/>
      <w:outlineLvl w:val="4"/>
    </w:pPr>
    <w:rPr>
      <w:rFonts w:ascii="Calibri Light" w:eastAsia="Times New Roman" w:hAnsi="Calibri Light"/>
      <w:color w:val="714109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13A4"/>
    <w:pPr>
      <w:keepNext/>
      <w:keepLines/>
      <w:spacing w:before="200" w:after="0"/>
      <w:outlineLvl w:val="5"/>
    </w:pPr>
    <w:rPr>
      <w:rFonts w:ascii="Calibri Light" w:eastAsia="Times New Roman" w:hAnsi="Calibri Light"/>
      <w:i/>
      <w:iCs/>
      <w:color w:val="714109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13A4"/>
    <w:pPr>
      <w:keepNext/>
      <w:keepLines/>
      <w:spacing w:before="200" w:after="0"/>
      <w:outlineLvl w:val="6"/>
    </w:pPr>
    <w:rPr>
      <w:rFonts w:ascii="Calibri Light" w:eastAsia="Times New Roman" w:hAnsi="Calibri Light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13A4"/>
    <w:pPr>
      <w:keepNext/>
      <w:keepLines/>
      <w:spacing w:before="200" w:after="0"/>
      <w:outlineLvl w:val="7"/>
    </w:pPr>
    <w:rPr>
      <w:rFonts w:ascii="Calibri Light" w:eastAsia="Times New Roman" w:hAnsi="Calibri Light"/>
      <w:color w:val="E48312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13A4"/>
    <w:pPr>
      <w:keepNext/>
      <w:keepLines/>
      <w:spacing w:before="200" w:after="0"/>
      <w:outlineLvl w:val="8"/>
    </w:pPr>
    <w:rPr>
      <w:rFonts w:ascii="Calibri Light" w:eastAsia="Times New Roman" w:hAnsi="Calibri Light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B2671"/>
    <w:rPr>
      <w:color w:val="0563C1"/>
      <w:u w:val="single"/>
    </w:rPr>
  </w:style>
  <w:style w:type="character" w:customStyle="1" w:styleId="Heading1Char">
    <w:name w:val="Heading 1 Char"/>
    <w:link w:val="Heading1"/>
    <w:uiPriority w:val="9"/>
    <w:rsid w:val="007613A4"/>
    <w:rPr>
      <w:rFonts w:ascii="Calibri Light" w:eastAsia="Times New Roman" w:hAnsi="Calibri Light" w:cs="Times New Roman"/>
      <w:b/>
      <w:bCs/>
      <w:color w:val="AA610D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7613A4"/>
    <w:rPr>
      <w:rFonts w:ascii="Calibri Light" w:eastAsia="Times New Roman" w:hAnsi="Calibri Light" w:cs="Times New Roman"/>
      <w:b/>
      <w:bCs/>
      <w:color w:val="E48312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7613A4"/>
    <w:rPr>
      <w:rFonts w:ascii="Calibri Light" w:eastAsia="Times New Roman" w:hAnsi="Calibri Light" w:cs="Times New Roman"/>
      <w:b/>
      <w:bCs/>
      <w:color w:val="E48312"/>
    </w:rPr>
  </w:style>
  <w:style w:type="character" w:customStyle="1" w:styleId="Heading4Char">
    <w:name w:val="Heading 4 Char"/>
    <w:link w:val="Heading4"/>
    <w:uiPriority w:val="9"/>
    <w:semiHidden/>
    <w:rsid w:val="007613A4"/>
    <w:rPr>
      <w:rFonts w:ascii="Calibri Light" w:eastAsia="Times New Roman" w:hAnsi="Calibri Light" w:cs="Times New Roman"/>
      <w:b/>
      <w:bCs/>
      <w:i/>
      <w:iCs/>
      <w:color w:val="E48312"/>
    </w:rPr>
  </w:style>
  <w:style w:type="character" w:customStyle="1" w:styleId="Heading5Char">
    <w:name w:val="Heading 5 Char"/>
    <w:link w:val="Heading5"/>
    <w:uiPriority w:val="9"/>
    <w:semiHidden/>
    <w:rsid w:val="007613A4"/>
    <w:rPr>
      <w:rFonts w:ascii="Calibri Light" w:eastAsia="Times New Roman" w:hAnsi="Calibri Light" w:cs="Times New Roman"/>
      <w:color w:val="714109"/>
    </w:rPr>
  </w:style>
  <w:style w:type="character" w:customStyle="1" w:styleId="Heading6Char">
    <w:name w:val="Heading 6 Char"/>
    <w:link w:val="Heading6"/>
    <w:uiPriority w:val="9"/>
    <w:semiHidden/>
    <w:rsid w:val="007613A4"/>
    <w:rPr>
      <w:rFonts w:ascii="Calibri Light" w:eastAsia="Times New Roman" w:hAnsi="Calibri Light" w:cs="Times New Roman"/>
      <w:i/>
      <w:iCs/>
      <w:color w:val="714109"/>
    </w:rPr>
  </w:style>
  <w:style w:type="character" w:customStyle="1" w:styleId="Heading7Char">
    <w:name w:val="Heading 7 Char"/>
    <w:link w:val="Heading7"/>
    <w:uiPriority w:val="9"/>
    <w:semiHidden/>
    <w:rsid w:val="007613A4"/>
    <w:rPr>
      <w:rFonts w:ascii="Calibri Light" w:eastAsia="Times New Roman" w:hAnsi="Calibri Light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7613A4"/>
    <w:rPr>
      <w:rFonts w:ascii="Calibri Light" w:eastAsia="Times New Roman" w:hAnsi="Calibri Light" w:cs="Times New Roman"/>
      <w:color w:val="E48312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7613A4"/>
    <w:rPr>
      <w:rFonts w:ascii="Calibri Light" w:eastAsia="Times New Roman" w:hAnsi="Calibri Light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613A4"/>
    <w:pPr>
      <w:spacing w:line="240" w:lineRule="auto"/>
    </w:pPr>
    <w:rPr>
      <w:b/>
      <w:bCs/>
      <w:color w:val="E4831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613A4"/>
    <w:pPr>
      <w:pBdr>
        <w:bottom w:val="single" w:sz="8" w:space="4" w:color="E48312"/>
      </w:pBdr>
      <w:spacing w:after="300" w:line="240" w:lineRule="auto"/>
      <w:contextualSpacing/>
    </w:pPr>
    <w:rPr>
      <w:rFonts w:ascii="Calibri Light" w:eastAsia="Times New Roman" w:hAnsi="Calibri Light"/>
      <w:color w:val="49533D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7613A4"/>
    <w:rPr>
      <w:rFonts w:ascii="Calibri Light" w:eastAsia="Times New Roman" w:hAnsi="Calibri Light" w:cs="Times New Roman"/>
      <w:color w:val="49533D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13A4"/>
    <w:pPr>
      <w:numPr>
        <w:ilvl w:val="1"/>
      </w:numPr>
    </w:pPr>
    <w:rPr>
      <w:rFonts w:ascii="Calibri Light" w:eastAsia="Times New Roman" w:hAnsi="Calibri Light"/>
      <w:i/>
      <w:iCs/>
      <w:color w:val="E48312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7613A4"/>
    <w:rPr>
      <w:rFonts w:ascii="Calibri Light" w:eastAsia="Times New Roman" w:hAnsi="Calibri Light" w:cs="Times New Roman"/>
      <w:i/>
      <w:iCs/>
      <w:color w:val="E48312"/>
      <w:spacing w:val="15"/>
      <w:sz w:val="24"/>
      <w:szCs w:val="24"/>
    </w:rPr>
  </w:style>
  <w:style w:type="character" w:styleId="Strong">
    <w:name w:val="Strong"/>
    <w:uiPriority w:val="22"/>
    <w:qFormat/>
    <w:rsid w:val="007613A4"/>
    <w:rPr>
      <w:b/>
      <w:bCs/>
    </w:rPr>
  </w:style>
  <w:style w:type="character" w:styleId="Emphasis">
    <w:name w:val="Emphasis"/>
    <w:uiPriority w:val="20"/>
    <w:qFormat/>
    <w:rsid w:val="007613A4"/>
    <w:rPr>
      <w:i/>
      <w:iCs/>
    </w:rPr>
  </w:style>
  <w:style w:type="paragraph" w:styleId="NoSpacing">
    <w:name w:val="No Spacing"/>
    <w:uiPriority w:val="1"/>
    <w:qFormat/>
    <w:rsid w:val="007613A4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613A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613A4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7613A4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13A4"/>
    <w:pPr>
      <w:pBdr>
        <w:bottom w:val="single" w:sz="4" w:space="4" w:color="E48312"/>
      </w:pBdr>
      <w:spacing w:before="200" w:after="280"/>
      <w:ind w:left="936" w:right="936"/>
    </w:pPr>
    <w:rPr>
      <w:b/>
      <w:bCs/>
      <w:i/>
      <w:iCs/>
      <w:color w:val="E48312"/>
    </w:rPr>
  </w:style>
  <w:style w:type="character" w:customStyle="1" w:styleId="IntenseQuoteChar">
    <w:name w:val="Intense Quote Char"/>
    <w:link w:val="IntenseQuote"/>
    <w:uiPriority w:val="30"/>
    <w:rsid w:val="007613A4"/>
    <w:rPr>
      <w:b/>
      <w:bCs/>
      <w:i/>
      <w:iCs/>
      <w:color w:val="E48312"/>
    </w:rPr>
  </w:style>
  <w:style w:type="character" w:styleId="SubtleEmphasis">
    <w:name w:val="Subtle Emphasis"/>
    <w:uiPriority w:val="19"/>
    <w:qFormat/>
    <w:rsid w:val="007613A4"/>
    <w:rPr>
      <w:i/>
      <w:iCs/>
      <w:color w:val="808080"/>
    </w:rPr>
  </w:style>
  <w:style w:type="character" w:styleId="IntenseEmphasis">
    <w:name w:val="Intense Emphasis"/>
    <w:uiPriority w:val="21"/>
    <w:qFormat/>
    <w:rsid w:val="007613A4"/>
    <w:rPr>
      <w:b/>
      <w:bCs/>
      <w:i/>
      <w:iCs/>
      <w:color w:val="E48312"/>
    </w:rPr>
  </w:style>
  <w:style w:type="character" w:styleId="SubtleReference">
    <w:name w:val="Subtle Reference"/>
    <w:uiPriority w:val="31"/>
    <w:qFormat/>
    <w:rsid w:val="007613A4"/>
    <w:rPr>
      <w:smallCaps/>
      <w:color w:val="BD582C"/>
      <w:u w:val="single"/>
    </w:rPr>
  </w:style>
  <w:style w:type="character" w:styleId="IntenseReference">
    <w:name w:val="Intense Reference"/>
    <w:uiPriority w:val="32"/>
    <w:qFormat/>
    <w:rsid w:val="007613A4"/>
    <w:rPr>
      <w:b/>
      <w:bCs/>
      <w:smallCaps/>
      <w:color w:val="BD582C"/>
      <w:spacing w:val="5"/>
      <w:u w:val="single"/>
    </w:rPr>
  </w:style>
  <w:style w:type="character" w:styleId="BookTitle">
    <w:name w:val="Book Title"/>
    <w:uiPriority w:val="33"/>
    <w:qFormat/>
    <w:rsid w:val="007613A4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613A4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CB1CBB"/>
    <w:rPr>
      <w:color w:val="808080"/>
    </w:rPr>
  </w:style>
  <w:style w:type="table" w:styleId="TableGrid">
    <w:name w:val="Table Grid"/>
    <w:basedOn w:val="TableNormal"/>
    <w:rsid w:val="00847A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B0A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kristen.martin@osucascades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28028E-D8D3-406B-884D-961A79551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OSU/CN</Company>
  <LinksUpToDate>false</LinksUpToDate>
  <CharactersWithSpaces>1259</CharactersWithSpaces>
  <SharedDoc>false</SharedDoc>
  <HLinks>
    <vt:vector size="6" baseType="variant">
      <vt:variant>
        <vt:i4>3932228</vt:i4>
      </vt:variant>
      <vt:variant>
        <vt:i4>4</vt:i4>
      </vt:variant>
      <vt:variant>
        <vt:i4>0</vt:i4>
      </vt:variant>
      <vt:variant>
        <vt:i4>5</vt:i4>
      </vt:variant>
      <vt:variant>
        <vt:lpwstr>mailto:jake.picus@osucascade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ascades Campus</dc:creator>
  <cp:keywords/>
  <cp:lastModifiedBy>Fredrickson, Lynnea M</cp:lastModifiedBy>
  <cp:revision>2</cp:revision>
  <cp:lastPrinted>2009-04-09T23:36:00Z</cp:lastPrinted>
  <dcterms:created xsi:type="dcterms:W3CDTF">2019-05-08T02:07:00Z</dcterms:created>
  <dcterms:modified xsi:type="dcterms:W3CDTF">2019-05-08T02:07:00Z</dcterms:modified>
</cp:coreProperties>
</file>